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fbd7d21620672fa6d5e5caee02dee4815e70f6"/>
      <w:r>
        <w:rPr>
          <w:b/>
        </w:rPr>
        <w:t xml:space="preserve">ПРОТОКОЛ ПРО РЕЗУЛЬТАТИ ЗЕМЕЛЬНИХ ТОРГІВ № LRE001-UA-20240327-72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324089000-00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ир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2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2,0000 га, за кадастровим номером 7324089000:01:002:0018, яка розташована с. Сербичани, Дністровського району, Чернівец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2,0000 га, за кадастровим номером 7324089000:01:002:0018, з цільовим призначенням 01.03 Для ведення особистого селянського господарства, яка розташована с. Сербичани, Дністровського району, Черніве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340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3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02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КОВИНСЬКИЙ АГРАРНИЙ СОЮЗ", ЄДРПОУ: 370669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ерляк Марія Вікторівна, ІПН/РНОКПП: 3498508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7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12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2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7 474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8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7 54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8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7 63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8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БУКОВИНСЬКИЙ АГРАРНИЙ СОЮЗ", ЄДРПОУ: 370669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05,00 грн (чотириста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797,09 грн (одна тисяча сімсот дев'яносто сім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302,91 грн (шість тисяч триста дві гривні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ецьке ГУК/ Сокирян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6215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999980334189815000024303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ецьке ГУК/ Сокирян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6215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989999803341798120000243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«Велес 2011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715937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30529900000260080018033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2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БУКОВИНСЬКИЙ АГРАРНИЙ СОЮЗ", ЄДРПОУ: 370669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иря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02:16Z</dcterms:created>
  <dcterms:modified xsi:type="dcterms:W3CDTF">2024-05-18T13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